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CADG_01_Elmer_Intro_01"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CADG_01_Elmer_Intro_01"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CADG_01_Elmer_Intro_01"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9b06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de1b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9T15:27:04Z</dcterms:created>
  <dcterms:modified xsi:type="dcterms:W3CDTF">2017-08-19T15:27:04Z</dcterms:modified>
</cp:coreProperties>
</file>